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00CA4" w14:textId="77777777" w:rsidR="00E03E16" w:rsidRDefault="00A5235A">
      <w:pPr>
        <w:pStyle w:val="Title"/>
      </w:pPr>
      <w:r>
        <w:t>Feedback for Project Number 20</w:t>
      </w:r>
    </w:p>
    <w:p w14:paraId="3381E31E" w14:textId="77777777" w:rsidR="00E03E16" w:rsidRDefault="00A5235A">
      <w:pPr>
        <w:pStyle w:val="Heading2"/>
      </w:pPr>
      <w:bookmarkStart w:id="0" w:name="instructions"/>
      <w:r>
        <w:t>Instructions</w:t>
      </w:r>
    </w:p>
    <w:p w14:paraId="18F2D330" w14:textId="77777777" w:rsidR="00E03E16" w:rsidRDefault="00A5235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69C9162" w14:textId="77777777" w:rsidR="00E03E16" w:rsidRDefault="00A5235A">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8th at 11:59pm CST</w:t>
      </w:r>
      <w:r>
        <w:t xml:space="preserve">. For ease you can use this markdown file to fill out your responses and knit which will produce a word </w:t>
      </w:r>
      <w:r>
        <w:t>document for you.</w:t>
      </w:r>
    </w:p>
    <w:p w14:paraId="2F82383D" w14:textId="77777777" w:rsidR="00E03E16" w:rsidRDefault="00A5235A">
      <w:pPr>
        <w:pStyle w:val="Heading2"/>
      </w:pPr>
      <w:bookmarkStart w:id="1" w:name="feedback-below"/>
      <w:bookmarkEnd w:id="0"/>
      <w:r>
        <w:t>Feedback Below</w:t>
      </w:r>
    </w:p>
    <w:p w14:paraId="31B45B9F" w14:textId="77777777" w:rsidR="00E03E16" w:rsidRDefault="00A5235A">
      <w:pPr>
        <w:pStyle w:val="FirstParagraph"/>
      </w:pPr>
      <w:r>
        <w:rPr>
          <w:b/>
          <w:bCs/>
        </w:rPr>
        <w:t>What did you first notice about this project?</w:t>
      </w:r>
      <w:r>
        <w:t xml:space="preserve"> Clear picture of what the paper’s purpose is and motivation behind the research.</w:t>
      </w:r>
    </w:p>
    <w:p w14:paraId="6F2BA5F8" w14:textId="77777777" w:rsidR="00E03E16" w:rsidRDefault="00A5235A">
      <w:pPr>
        <w:pStyle w:val="BodyText"/>
      </w:pPr>
      <w:r>
        <w:rPr>
          <w:b/>
          <w:bCs/>
        </w:rPr>
        <w:t>What was this project’s main story?</w:t>
      </w:r>
      <w:r>
        <w:t xml:space="preserve"> Phillipe tourism, who visits and how much do they spend on w</w:t>
      </w:r>
      <w:r>
        <w:t>hat.</w:t>
      </w:r>
    </w:p>
    <w:p w14:paraId="788B18AC" w14:textId="77777777" w:rsidR="00E03E16" w:rsidRDefault="00A5235A">
      <w:pPr>
        <w:pStyle w:val="BodyText"/>
      </w:pPr>
      <w:r>
        <w:rPr>
          <w:b/>
          <w:bCs/>
        </w:rPr>
        <w:t>What were some areas of improvement?</w:t>
      </w:r>
      <w:r>
        <w:t xml:space="preserve"> Most are mentioned within the paper as areas for improvement, but more data would have improved the paper. The ability to choose different variables within the graphs to tell the story the way you need to, to direc</w:t>
      </w:r>
      <w:r>
        <w:t>t business decisions.</w:t>
      </w:r>
    </w:p>
    <w:p w14:paraId="0B3E68D0" w14:textId="77777777" w:rsidR="00E03E16" w:rsidRDefault="00A5235A">
      <w:pPr>
        <w:pStyle w:val="BodyText"/>
      </w:pPr>
      <w:r>
        <w:rPr>
          <w:b/>
          <w:bCs/>
        </w:rPr>
        <w:t>What elements would you add to this project?</w:t>
      </w:r>
      <w:r>
        <w:t xml:space="preserve"> Interactive graphs with the options to choose between different variables for viewing different cost, benefit options for business decision making.</w:t>
      </w:r>
    </w:p>
    <w:p w14:paraId="74479D72" w14:textId="77777777" w:rsidR="00E03E16" w:rsidRDefault="00A5235A">
      <w:pPr>
        <w:pStyle w:val="BodyText"/>
      </w:pPr>
      <w:r>
        <w:rPr>
          <w:b/>
          <w:bCs/>
        </w:rPr>
        <w:t>What were some successful elements of thi</w:t>
      </w:r>
      <w:r>
        <w:rPr>
          <w:b/>
          <w:bCs/>
        </w:rPr>
        <w:t>s project?</w:t>
      </w:r>
      <w:r>
        <w:t xml:space="preserve"> The graphs are visually appealing and engaging to hover through. The write up and analysis of the graphs is very well done.</w:t>
      </w:r>
    </w:p>
    <w:p w14:paraId="7A700CDB" w14:textId="77777777" w:rsidR="00E03E16" w:rsidRDefault="00A5235A">
      <w:pPr>
        <w:pStyle w:val="BodyText"/>
      </w:pPr>
      <w:r>
        <w:rPr>
          <w:b/>
          <w:bCs/>
        </w:rPr>
        <w:t>Any other thoughts you would like to convey to your peer?</w:t>
      </w:r>
      <w:r>
        <w:t xml:space="preserve"> Great report, loved that the project is made from a place of ac</w:t>
      </w:r>
      <w:r>
        <w:t>tual need and usefulness. It is easy to see how the data could be scaled upwards in complexity to create a product that would help the family make actual decisions with the resort.</w:t>
      </w:r>
      <w:bookmarkEnd w:id="1"/>
    </w:p>
    <w:sectPr w:rsidR="00E03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60D0B" w14:textId="77777777" w:rsidR="00A5235A" w:rsidRDefault="00A5235A">
      <w:pPr>
        <w:spacing w:after="0"/>
      </w:pPr>
      <w:r>
        <w:separator/>
      </w:r>
    </w:p>
  </w:endnote>
  <w:endnote w:type="continuationSeparator" w:id="0">
    <w:p w14:paraId="674710E1" w14:textId="77777777" w:rsidR="00A5235A" w:rsidRDefault="00A523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E65B" w14:textId="77777777" w:rsidR="00A5235A" w:rsidRDefault="00A5235A">
      <w:r>
        <w:separator/>
      </w:r>
    </w:p>
  </w:footnote>
  <w:footnote w:type="continuationSeparator" w:id="0">
    <w:p w14:paraId="4424243E" w14:textId="77777777" w:rsidR="00A5235A" w:rsidRDefault="00A523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942B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E16"/>
    <w:rsid w:val="00A5235A"/>
    <w:rsid w:val="00AF4D51"/>
    <w:rsid w:val="00E03E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107C"/>
  <w15:docId w15:val="{51ABAFEB-8DEA-4888-8C01-0205CA1B4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77</Words>
  <Characters>2152</Characters>
  <Application>Microsoft Office Word</Application>
  <DocSecurity>0</DocSecurity>
  <Lines>17</Lines>
  <Paragraphs>5</Paragraphs>
  <ScaleCrop>false</ScaleCrop>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0</dc:title>
  <dc:creator>Morgan, Kellen A</dc:creator>
  <cp:keywords/>
  <cp:lastModifiedBy>Morgan, Kellen A</cp:lastModifiedBy>
  <cp:revision>2</cp:revision>
  <dcterms:created xsi:type="dcterms:W3CDTF">2022-05-06T03:25:00Z</dcterms:created>
  <dcterms:modified xsi:type="dcterms:W3CDTF">2022-05-0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